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4A523" w14:textId="6765653A" w:rsidR="00A4112B" w:rsidRDefault="00D46958">
      <w:pPr>
        <w:pStyle w:val="Title"/>
      </w:pPr>
      <w:r>
        <w:t xml:space="preserve">Feedback for Project Number </w:t>
      </w:r>
      <w:r w:rsidR="008A3722">
        <w:t>31</w:t>
      </w:r>
    </w:p>
    <w:p w14:paraId="2A3FD0FC" w14:textId="77777777" w:rsidR="00A4112B" w:rsidRDefault="00D46958">
      <w:pPr>
        <w:pStyle w:val="Heading2"/>
      </w:pPr>
      <w:bookmarkStart w:id="0" w:name="instructions"/>
      <w:bookmarkEnd w:id="0"/>
      <w:r>
        <w:t>Instructions</w:t>
      </w:r>
    </w:p>
    <w:p w14:paraId="6D411FE6" w14:textId="77777777" w:rsidR="00A4112B" w:rsidRDefault="00D46958">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s Position Number column</w:t>
      </w:r>
      <w: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7671A36A" w14:textId="77777777" w:rsidR="00A4112B" w:rsidRDefault="00D46958">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Sunday, May 9th at 11:59pm CST</w:t>
      </w:r>
      <w:r>
        <w:t>. For ease you can use this markdown file to fill out your responses and knit which will produce a word document for you.</w:t>
      </w:r>
    </w:p>
    <w:p w14:paraId="00970E7A" w14:textId="77777777" w:rsidR="00A4112B" w:rsidRDefault="00D46958">
      <w:pPr>
        <w:pStyle w:val="Heading2"/>
      </w:pPr>
      <w:bookmarkStart w:id="1" w:name="feedback-below"/>
      <w:bookmarkEnd w:id="1"/>
      <w:r>
        <w:t>Feedback Below</w:t>
      </w:r>
    </w:p>
    <w:p w14:paraId="3E130043" w14:textId="22F76041" w:rsidR="00A4112B" w:rsidRDefault="00D46958">
      <w:pPr>
        <w:pStyle w:val="FirstParagraph"/>
        <w:rPr>
          <w:b/>
        </w:rPr>
      </w:pPr>
      <w:r>
        <w:rPr>
          <w:b/>
        </w:rPr>
        <w:t>What did you first notice about this project?</w:t>
      </w:r>
    </w:p>
    <w:p w14:paraId="073455F7" w14:textId="451BA1B7" w:rsidR="003D23CE" w:rsidRPr="003D23CE" w:rsidRDefault="003D23CE" w:rsidP="003D23CE">
      <w:pPr>
        <w:pStyle w:val="BodyText"/>
      </w:pPr>
      <w:r>
        <w:t>Manipulating “x-axis” with a day range</w:t>
      </w:r>
    </w:p>
    <w:p w14:paraId="79FDEF0B" w14:textId="02909D11" w:rsidR="00A4112B" w:rsidRPr="003D23CE" w:rsidRDefault="00D46958">
      <w:pPr>
        <w:pStyle w:val="BodyText"/>
        <w:rPr>
          <w:b/>
        </w:rPr>
      </w:pPr>
      <w:r>
        <w:rPr>
          <w:b/>
        </w:rPr>
        <w:t xml:space="preserve">What was this project’s main story? </w:t>
      </w:r>
      <w:r w:rsidR="003D23CE">
        <w:rPr>
          <w:b/>
        </w:rPr>
        <w:br/>
      </w:r>
      <w:r w:rsidR="003D23CE">
        <w:rPr>
          <w:bCs/>
        </w:rPr>
        <w:t xml:space="preserve">Box office collection made by 6 movies and how Disney is the clear winner </w:t>
      </w:r>
      <w:r>
        <w:rPr>
          <w:b/>
        </w:rPr>
        <w:t xml:space="preserve"> </w:t>
      </w:r>
    </w:p>
    <w:p w14:paraId="1DC86319" w14:textId="00E63686" w:rsidR="00A4112B" w:rsidRDefault="00D46958">
      <w:pPr>
        <w:pStyle w:val="BodyText"/>
        <w:rPr>
          <w:b/>
        </w:rPr>
      </w:pPr>
      <w:r>
        <w:rPr>
          <w:b/>
        </w:rPr>
        <w:t xml:space="preserve">What were some areas of improvement? </w:t>
      </w:r>
    </w:p>
    <w:p w14:paraId="1AC65FA4" w14:textId="714274AD" w:rsidR="003D23CE" w:rsidRPr="003D23CE" w:rsidRDefault="00C91201">
      <w:pPr>
        <w:pStyle w:val="BodyText"/>
        <w:rPr>
          <w:bCs/>
        </w:rPr>
      </w:pPr>
      <w:r>
        <w:rPr>
          <w:bCs/>
        </w:rPr>
        <w:t>Enabling Hover labels would have made reading the data much easier, especially for average and daily amounts</w:t>
      </w:r>
      <w:r w:rsidR="003D23CE">
        <w:rPr>
          <w:bCs/>
        </w:rPr>
        <w:t xml:space="preserve"> </w:t>
      </w:r>
    </w:p>
    <w:p w14:paraId="738ACB8A" w14:textId="77777777" w:rsidR="003D23CE" w:rsidRDefault="00D46958">
      <w:pPr>
        <w:pStyle w:val="BodyText"/>
        <w:rPr>
          <w:b/>
        </w:rPr>
      </w:pPr>
      <w:r>
        <w:rPr>
          <w:b/>
        </w:rPr>
        <w:t xml:space="preserve">What elements would you add to this project? </w:t>
      </w:r>
    </w:p>
    <w:p w14:paraId="2B8E715A" w14:textId="12F6216D" w:rsidR="00A4112B" w:rsidRPr="00D46958" w:rsidRDefault="00C91201">
      <w:pPr>
        <w:pStyle w:val="BodyText"/>
        <w:rPr>
          <w:bCs/>
        </w:rPr>
      </w:pPr>
      <w:r>
        <w:rPr>
          <w:bCs/>
        </w:rPr>
        <w:t xml:space="preserve">Comparative plot to see gross earnings trend for movies over time </w:t>
      </w:r>
    </w:p>
    <w:p w14:paraId="70567B65" w14:textId="77777777" w:rsidR="003D23CE" w:rsidRDefault="00D46958">
      <w:pPr>
        <w:pStyle w:val="BodyText"/>
        <w:rPr>
          <w:b/>
        </w:rPr>
      </w:pPr>
      <w:r>
        <w:rPr>
          <w:b/>
        </w:rPr>
        <w:t xml:space="preserve">What were some successful elements of this project? </w:t>
      </w:r>
    </w:p>
    <w:p w14:paraId="129F572D" w14:textId="798FB259" w:rsidR="00A4112B" w:rsidRPr="00D46958" w:rsidRDefault="00C91201">
      <w:pPr>
        <w:pStyle w:val="BodyText"/>
        <w:rPr>
          <w:bCs/>
        </w:rPr>
      </w:pPr>
      <w:r>
        <w:rPr>
          <w:bCs/>
        </w:rPr>
        <w:t xml:space="preserve">Manipulating “x-axis” using </w:t>
      </w:r>
      <w:r w:rsidR="00D46958" w:rsidRPr="00D46958">
        <w:rPr>
          <w:bCs/>
        </w:rPr>
        <w:t xml:space="preserve">Day Range </w:t>
      </w:r>
      <w:r>
        <w:rPr>
          <w:bCs/>
        </w:rPr>
        <w:t>was</w:t>
      </w:r>
      <w:r w:rsidR="00D46958" w:rsidRPr="00D46958">
        <w:rPr>
          <w:bCs/>
        </w:rPr>
        <w:t xml:space="preserve"> a good idea</w:t>
      </w:r>
    </w:p>
    <w:p w14:paraId="05E005C9" w14:textId="18B9ECAE" w:rsidR="00A4112B" w:rsidRDefault="00D46958">
      <w:pPr>
        <w:pStyle w:val="BodyText"/>
        <w:rPr>
          <w:b/>
        </w:rPr>
      </w:pPr>
      <w:r>
        <w:rPr>
          <w:b/>
        </w:rPr>
        <w:t>Any other thoughts you would like to convey to your peer?</w:t>
      </w:r>
    </w:p>
    <w:p w14:paraId="2FB99BDD" w14:textId="7501385F" w:rsidR="00C91201" w:rsidRPr="00C91201" w:rsidRDefault="00C91201">
      <w:pPr>
        <w:pStyle w:val="BodyText"/>
        <w:rPr>
          <w:bCs/>
        </w:rPr>
      </w:pPr>
      <w:r w:rsidRPr="00C91201">
        <w:rPr>
          <w:bCs/>
        </w:rPr>
        <w:t>Good</w:t>
      </w:r>
      <w:r>
        <w:rPr>
          <w:bCs/>
        </w:rPr>
        <w:t xml:space="preserve"> implementation of Shiny and interactive plotting. </w:t>
      </w:r>
      <w:r w:rsidRPr="00C91201">
        <w:rPr>
          <w:bCs/>
        </w:rPr>
        <w:t xml:space="preserve"> </w:t>
      </w:r>
    </w:p>
    <w:sectPr w:rsidR="00C91201" w:rsidRPr="00C912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6A107" w14:textId="77777777" w:rsidR="00AB59C2" w:rsidRDefault="00D46958">
      <w:pPr>
        <w:spacing w:after="0"/>
      </w:pPr>
      <w:r>
        <w:separator/>
      </w:r>
    </w:p>
  </w:endnote>
  <w:endnote w:type="continuationSeparator" w:id="0">
    <w:p w14:paraId="24A89042" w14:textId="77777777" w:rsidR="00AB59C2" w:rsidRDefault="00D469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A987A" w14:textId="77777777" w:rsidR="00A4112B" w:rsidRDefault="00D46958">
      <w:r>
        <w:separator/>
      </w:r>
    </w:p>
  </w:footnote>
  <w:footnote w:type="continuationSeparator" w:id="0">
    <w:p w14:paraId="3D75E0BD" w14:textId="77777777" w:rsidR="00A4112B" w:rsidRDefault="00D469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10168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491DC2E"/>
    <w:multiLevelType w:val="multilevel"/>
    <w:tmpl w:val="AB08CB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D23CE"/>
    <w:rsid w:val="004E29B3"/>
    <w:rsid w:val="00590D07"/>
    <w:rsid w:val="00784D58"/>
    <w:rsid w:val="008A3722"/>
    <w:rsid w:val="008D6863"/>
    <w:rsid w:val="00A4112B"/>
    <w:rsid w:val="00AB59C2"/>
    <w:rsid w:val="00B86B75"/>
    <w:rsid w:val="00BC48D5"/>
    <w:rsid w:val="00C36279"/>
    <w:rsid w:val="00C91201"/>
    <w:rsid w:val="00D4695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4AB0B"/>
  <w15:docId w15:val="{E83DC7ED-4216-45B5-A536-F7C6901F5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B6t14PVugUrvwmmJzYw9LDZKwrbmrkHXT_097w69sl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1</Pages>
  <Words>304</Words>
  <Characters>173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kamaniya C</dc:creator>
  <cp:lastModifiedBy>kamaniya C</cp:lastModifiedBy>
  <cp:revision>4</cp:revision>
  <dcterms:created xsi:type="dcterms:W3CDTF">2021-05-12T19:57:00Z</dcterms:created>
  <dcterms:modified xsi:type="dcterms:W3CDTF">2021-05-14T02:31:00Z</dcterms:modified>
</cp:coreProperties>
</file>